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5A9" w:rsidRDefault="00DD65A9" w:rsidP="00DD65A9">
      <w:r>
        <w:t>The best business model for Company X is Freemium.</w:t>
      </w:r>
    </w:p>
    <w:p w:rsidR="00DD65A9" w:rsidRDefault="00DD65A9" w:rsidP="00DD65A9">
      <w:r>
        <w:t>The best business model for Company Y is Subscription.</w:t>
      </w:r>
    </w:p>
    <w:p w:rsidR="00894FC0" w:rsidRPr="00DD65A9" w:rsidRDefault="00DD65A9" w:rsidP="00DD65A9">
      <w:r>
        <w:t xml:space="preserve">The best business model for Company </w:t>
      </w:r>
      <w:r w:rsidR="00CC0551">
        <w:t>Z</w:t>
      </w:r>
      <w:bookmarkStart w:id="0" w:name="_GoBack"/>
      <w:bookmarkEnd w:id="0"/>
      <w:r>
        <w:t xml:space="preserve"> is Product-as-a-service.</w:t>
      </w:r>
    </w:p>
    <w:sectPr w:rsidR="00894FC0" w:rsidRPr="00DD65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NzY3NrM0srA0MTZX0lEKTi0uzszPAykwrAUASbF7gywAAAA="/>
  </w:docVars>
  <w:rsids>
    <w:rsidRoot w:val="00957BFC"/>
    <w:rsid w:val="00894FC0"/>
    <w:rsid w:val="00957BFC"/>
    <w:rsid w:val="00CC0551"/>
    <w:rsid w:val="00D714A6"/>
    <w:rsid w:val="00DD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0B4FC"/>
  <w15:chartTrackingRefBased/>
  <w15:docId w15:val="{9FB946D7-CE83-463E-AF35-375ED738A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Adm</dc:creator>
  <cp:keywords/>
  <dc:description/>
  <cp:lastModifiedBy>uAdm</cp:lastModifiedBy>
  <cp:revision>5</cp:revision>
  <dcterms:created xsi:type="dcterms:W3CDTF">2023-07-31T10:18:00Z</dcterms:created>
  <dcterms:modified xsi:type="dcterms:W3CDTF">2023-07-31T10:42:00Z</dcterms:modified>
</cp:coreProperties>
</file>